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Title"/>
      </w:pPr>
      <w:r>
        <w:t xml:space="preserve">Summary</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pStyle w:val="Compact"/>
        <w:numPr>
          <w:ilvl w:val="0"/>
          <w:numId w:val="1002"/>
        </w:numPr>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 [Guide: Introduction to complex numbers] 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8"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7"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5-04-17T12:02:15Z</dcterms:created>
  <dcterms:modified xsi:type="dcterms:W3CDTF">2025-04-17T12:0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rearrang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